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38711" w14:textId="77777777" w:rsidR="00B12288" w:rsidRPr="004A41D0" w:rsidRDefault="002C695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4A41D0">
        <w:rPr>
          <w:rFonts w:eastAsia="Arial"/>
          <w:b/>
          <w:sz w:val="32"/>
          <w:szCs w:val="32"/>
          <w:lang w:eastAsia="en-US" w:bidi="en-US"/>
        </w:rPr>
        <w:t>BOARD RESOLUTION OF [YOUR COMPANY NAME]</w:t>
      </w:r>
    </w:p>
    <w:p w14:paraId="49938712" w14:textId="700B5B58"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CA" w:bidi="en-CA"/>
        </w:rPr>
      </w:pPr>
      <w:r w:rsidRPr="004A41D0">
        <w:rPr>
          <w:rFonts w:eastAsia="Arial"/>
          <w:b/>
          <w:sz w:val="32"/>
          <w:szCs w:val="32"/>
          <w:lang w:eastAsia="en-CA" w:bidi="en-CA"/>
        </w:rPr>
        <w:t>AUTHORI</w:t>
      </w:r>
      <w:r w:rsidR="004A41D0">
        <w:rPr>
          <w:rFonts w:eastAsia="Arial"/>
          <w:b/>
          <w:sz w:val="32"/>
          <w:szCs w:val="32"/>
          <w:lang w:eastAsia="en-CA" w:bidi="en-CA"/>
        </w:rPr>
        <w:t>S</w:t>
      </w:r>
      <w:r w:rsidRPr="004A41D0">
        <w:rPr>
          <w:rFonts w:eastAsia="Arial"/>
          <w:b/>
          <w:sz w:val="32"/>
          <w:szCs w:val="32"/>
          <w:lang w:eastAsia="en-CA" w:bidi="en-CA"/>
        </w:rPr>
        <w:t>ING THE ISSUE OF CORPORATE CREDIT CARDS IN THE NAME OF THE EXECUTIVE DIRECTOR</w:t>
      </w:r>
    </w:p>
    <w:p w14:paraId="49938713" w14:textId="77777777" w:rsidR="00B12288" w:rsidRPr="004A41D0" w:rsidRDefault="00B1228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eastAsia="en-US" w:bidi="en-US"/>
        </w:rPr>
      </w:pPr>
    </w:p>
    <w:p w14:paraId="49938714" w14:textId="77777777" w:rsidR="00B12288" w:rsidRPr="004A41D0" w:rsidRDefault="002C695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eastAsia="en-US" w:bidi="en-US"/>
        </w:rPr>
      </w:pPr>
      <w:r w:rsidRPr="004A41D0">
        <w:rPr>
          <w:rFonts w:eastAsia="Arial"/>
          <w:b/>
          <w:sz w:val="28"/>
          <w:szCs w:val="28"/>
          <w:lang w:eastAsia="en-US" w:bidi="en-US"/>
        </w:rPr>
        <w:t>DULY PASSED ON [DATE]</w:t>
      </w:r>
    </w:p>
    <w:p w14:paraId="49938715" w14:textId="77777777" w:rsidR="00B12288" w:rsidRPr="004A41D0" w:rsidRDefault="00B1228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49938716" w14:textId="77777777" w:rsidR="00B12288" w:rsidRPr="004A41D0" w:rsidRDefault="00B1228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49938717" w14:textId="77777777" w:rsidR="00B12288" w:rsidRPr="004A41D0" w:rsidRDefault="00B1228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eastAsia="en-US" w:bidi="en-US"/>
        </w:rPr>
      </w:pPr>
    </w:p>
    <w:p w14:paraId="49938718" w14:textId="163AD375" w:rsidR="00B12288" w:rsidRPr="001F68B7" w:rsidRDefault="002C695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lang w:eastAsia="en-US" w:bidi="en-US"/>
        </w:rPr>
      </w:pPr>
      <w:r w:rsidRPr="004A41D0">
        <w:rPr>
          <w:rFonts w:eastAsia="Arial"/>
          <w:u w:val="single"/>
          <w:lang w:eastAsia="en-US" w:bidi="en-US"/>
        </w:rPr>
        <w:t>AUTHORI</w:t>
      </w:r>
      <w:r w:rsidR="004A41D0">
        <w:rPr>
          <w:rFonts w:eastAsia="Arial"/>
          <w:u w:val="single"/>
          <w:lang w:eastAsia="en-US" w:bidi="en-US"/>
        </w:rPr>
        <w:t>S</w:t>
      </w:r>
      <w:r w:rsidRPr="004A41D0">
        <w:rPr>
          <w:rFonts w:eastAsia="Arial"/>
          <w:u w:val="single"/>
          <w:lang w:eastAsia="en-US" w:bidi="en-US"/>
        </w:rPr>
        <w:t xml:space="preserve">ING </w:t>
      </w:r>
      <w:r w:rsidRPr="001F68B7">
        <w:rPr>
          <w:rFonts w:eastAsia="Arial"/>
          <w:noProof/>
          <w:lang w:eastAsia="en-US" w:bidi="en-US"/>
        </w:rPr>
        <w:t>THE ISSUE OF CORPORATE CREDIT CARDS IN THE NAME OF THE EXECUTIVE DIRECTOR</w:t>
      </w:r>
    </w:p>
    <w:p w14:paraId="49938719" w14:textId="77777777" w:rsidR="00B12288" w:rsidRPr="001F68B7" w:rsidRDefault="00B122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4993871A" w14:textId="69CF000D"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WHEREAS the nature of the business of [YOUR COMPANY NAME] requires travel by both Trustees and Staff; and</w:t>
      </w:r>
    </w:p>
    <w:p w14:paraId="4993871B" w14:textId="77777777"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 xml:space="preserve"> </w:t>
      </w:r>
    </w:p>
    <w:p w14:paraId="4993871C" w14:textId="4541D6AD"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WHEREAS it has occasionally proved difficult for Trustees and Staff to reach their destination prior to a hotel's check-in time limit; and</w:t>
      </w:r>
    </w:p>
    <w:p w14:paraId="4993871D" w14:textId="77777777"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 xml:space="preserve"> </w:t>
      </w:r>
    </w:p>
    <w:p w14:paraId="4993871E" w14:textId="09D59087"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WHEREAS most hotels require a credit card guarantee to hold a room reservation past the required standard check-in time; and</w:t>
      </w:r>
    </w:p>
    <w:p w14:paraId="4993871F" w14:textId="77777777"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 xml:space="preserve"> </w:t>
      </w:r>
    </w:p>
    <w:p w14:paraId="49938720" w14:textId="6116512D"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 xml:space="preserve">WHEREAS [YOUR COMPANY NAME] must occasionally reserve meeting rooms and must provide a credit card number or deposit to secure the reservation; and </w:t>
      </w:r>
    </w:p>
    <w:p w14:paraId="49938721" w14:textId="77777777" w:rsidR="00B12288" w:rsidRPr="001F68B7"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9938722" w14:textId="090693EC"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WHEREAS personal credit cards are not held by all persons required to travel on behalf of [YOUR COMPANY NAME];</w:t>
      </w:r>
    </w:p>
    <w:p w14:paraId="49938723" w14:textId="77777777"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 xml:space="preserve"> </w:t>
      </w:r>
    </w:p>
    <w:p w14:paraId="49938724" w14:textId="53093EC8"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RESOLVED that the Trustees hereby</w:t>
      </w:r>
      <w:r w:rsidRPr="004A41D0">
        <w:rPr>
          <w:rFonts w:eastAsia="Arial"/>
          <w:lang w:eastAsia="en-CA" w:bidi="en-CA"/>
        </w:rPr>
        <w:t xml:space="preserve"> authori</w:t>
      </w:r>
      <w:r w:rsidR="00245628">
        <w:rPr>
          <w:rFonts w:eastAsia="Arial"/>
          <w:lang w:eastAsia="en-CA" w:bidi="en-CA"/>
        </w:rPr>
        <w:t>s</w:t>
      </w:r>
      <w:r w:rsidRPr="004A41D0">
        <w:rPr>
          <w:rFonts w:eastAsia="Arial"/>
          <w:lang w:eastAsia="en-CA" w:bidi="en-CA"/>
        </w:rPr>
        <w:t>e [YOUR COMPANY NAME] to obtain [American Express, VISA and/or MasterCard] co</w:t>
      </w:r>
      <w:r w:rsidR="00245628">
        <w:rPr>
          <w:rFonts w:eastAsia="Arial"/>
          <w:lang w:eastAsia="en-CA" w:bidi="en-CA"/>
        </w:rPr>
        <w:t>mpany</w:t>
      </w:r>
      <w:r w:rsidRPr="004A41D0">
        <w:rPr>
          <w:rFonts w:eastAsia="Arial"/>
          <w:lang w:eastAsia="en-CA" w:bidi="en-CA"/>
        </w:rPr>
        <w:t xml:space="preserve"> </w:t>
      </w:r>
      <w:r w:rsidRPr="001F68B7">
        <w:rPr>
          <w:rFonts w:eastAsia="Arial"/>
          <w:noProof/>
          <w:lang w:eastAsia="en-CA" w:bidi="en-CA"/>
        </w:rPr>
        <w:t>credit cards in the name of the Executive Director, [NAME], for [YOUR COMPANY NAME]'s use for the purpose of securing hotel and meeting room reservations for [YOUR COMPANY NAME] business only.</w:t>
      </w:r>
    </w:p>
    <w:p w14:paraId="49938725" w14:textId="77777777"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 xml:space="preserve"> </w:t>
      </w:r>
    </w:p>
    <w:p w14:paraId="49938726" w14:textId="5ACB3902" w:rsidR="00B12288" w:rsidRPr="001F68B7"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1F68B7">
        <w:rPr>
          <w:rFonts w:eastAsia="Arial"/>
          <w:noProof/>
          <w:lang w:eastAsia="en-CA" w:bidi="en-CA"/>
        </w:rPr>
        <w:t>RESOLVED FURTHER that the officers of [YOUR COMPANY NAME] are, and each acting alone is, hereby</w:t>
      </w:r>
      <w:r w:rsidRPr="004A41D0">
        <w:rPr>
          <w:rFonts w:eastAsia="Arial"/>
          <w:lang w:eastAsia="en-CA" w:bidi="en-CA"/>
        </w:rPr>
        <w:t xml:space="preserve"> authori</w:t>
      </w:r>
      <w:r w:rsidR="00245628">
        <w:rPr>
          <w:rFonts w:eastAsia="Arial"/>
          <w:lang w:eastAsia="en-CA" w:bidi="en-CA"/>
        </w:rPr>
        <w:t>s</w:t>
      </w:r>
      <w:r w:rsidRPr="004A41D0">
        <w:rPr>
          <w:rFonts w:eastAsia="Arial"/>
          <w:lang w:eastAsia="en-CA" w:bidi="en-CA"/>
        </w:rPr>
        <w:t xml:space="preserve">ed and directed to take such further action as may be </w:t>
      </w:r>
      <w:r w:rsidR="00245628">
        <w:rPr>
          <w:rFonts w:eastAsia="Arial"/>
          <w:lang w:eastAsia="en-CA" w:bidi="en-CA"/>
        </w:rPr>
        <w:t>essential</w:t>
      </w:r>
      <w:r w:rsidRPr="004A41D0">
        <w:rPr>
          <w:rFonts w:eastAsia="Arial"/>
          <w:lang w:eastAsia="en-CA" w:bidi="en-CA"/>
        </w:rPr>
        <w:t xml:space="preserve">, </w:t>
      </w:r>
      <w:r w:rsidRPr="001F68B7">
        <w:rPr>
          <w:rFonts w:eastAsia="Arial"/>
          <w:noProof/>
          <w:lang w:eastAsia="en-CA" w:bidi="en-CA"/>
        </w:rPr>
        <w:t>appropriate or advisable to implement this resolution and amendment and any such prior actions are hereby ratified; and</w:t>
      </w:r>
    </w:p>
    <w:p w14:paraId="49938727" w14:textId="4156D798" w:rsidR="00245628" w:rsidRPr="001F68B7" w:rsidRDefault="00245628">
      <w:pPr>
        <w:spacing w:after="160" w:line="259" w:lineRule="auto"/>
        <w:rPr>
          <w:rFonts w:eastAsia="Arial"/>
          <w:noProof/>
          <w:lang w:eastAsia="en-CA" w:bidi="en-CA"/>
        </w:rPr>
      </w:pPr>
      <w:r w:rsidRPr="001F68B7">
        <w:rPr>
          <w:rFonts w:eastAsia="Arial"/>
          <w:noProof/>
          <w:lang w:eastAsia="en-CA" w:bidi="en-CA"/>
        </w:rPr>
        <w:br w:type="page"/>
      </w:r>
    </w:p>
    <w:p w14:paraId="3B99C234" w14:textId="77777777" w:rsidR="00B12288" w:rsidRPr="001F68B7"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9938728" w14:textId="5DE85085"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1F68B7">
        <w:rPr>
          <w:rFonts w:eastAsia="Arial"/>
          <w:noProof/>
          <w:lang w:eastAsia="en-CA" w:bidi="en-CA"/>
        </w:rPr>
        <w:t>We, the undersigned, hereby certify that [YOUR COMPANY NAME] is comprised</w:t>
      </w:r>
      <w:r w:rsidRPr="004A41D0">
        <w:rPr>
          <w:rFonts w:eastAsia="Arial"/>
          <w:lang w:eastAsia="en-CA" w:bidi="en-CA"/>
        </w:rPr>
        <w:t xml:space="preserve"> [</w:t>
      </w:r>
      <w:r w:rsidRPr="001F68B7">
        <w:rPr>
          <w:rFonts w:eastAsia="Arial"/>
          <w:noProof/>
          <w:lang w:eastAsia="en-CA" w:bidi="en-CA"/>
        </w:rPr>
        <w:t xml:space="preserve">NUMBER] members, of whom [NUMBER], constituting </w:t>
      </w:r>
      <w:commentRangeStart w:id="1"/>
      <w:r w:rsidRPr="0097068C">
        <w:rPr>
          <w:rFonts w:eastAsia="Arial"/>
          <w:i/>
          <w:noProof/>
          <w:lang w:eastAsia="en-CA" w:bidi="en-CA"/>
        </w:rPr>
        <w:t>a quo</w:t>
      </w:r>
      <w:commentRangeEnd w:id="1"/>
      <w:r w:rsidR="0097068C">
        <w:rPr>
          <w:rStyle w:val="CommentReference"/>
        </w:rPr>
        <w:commentReference w:id="1"/>
      </w:r>
      <w:r w:rsidRPr="001F68B7">
        <w:rPr>
          <w:rFonts w:eastAsia="Arial"/>
          <w:noProof/>
          <w:lang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49938729" w14:textId="77777777" w:rsidR="00B12288" w:rsidRPr="004A41D0" w:rsidRDefault="00B1228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993872A" w14:textId="5A213FD9" w:rsidR="00B12288" w:rsidRDefault="00B1228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89B3D06" w14:textId="77777777" w:rsidR="00B13D0A" w:rsidRPr="004A41D0" w:rsidRDefault="00B13D0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993872B" w14:textId="77777777"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p>
    <w:p w14:paraId="4993872C" w14:textId="77777777" w:rsidR="00B12288" w:rsidRPr="004A41D0" w:rsidRDefault="002C6950">
      <w:pPr>
        <w:tabs>
          <w:tab w:val="right" w:pos="9360"/>
        </w:tabs>
        <w:rPr>
          <w:rFonts w:eastAsia="Arial"/>
          <w:lang w:eastAsia="en-CA" w:bidi="en-CA"/>
        </w:rPr>
      </w:pPr>
      <w:r w:rsidRPr="004A41D0">
        <w:rPr>
          <w:rFonts w:eastAsia="Arial"/>
          <w:lang w:eastAsia="en-CA" w:bidi="en-CA"/>
        </w:rPr>
        <w:t>[DIRECTOR]</w:t>
      </w:r>
      <w:r w:rsidRPr="004A41D0">
        <w:rPr>
          <w:rFonts w:eastAsia="Arial"/>
          <w:lang w:eastAsia="en-CA" w:bidi="en-CA"/>
        </w:rPr>
        <w:tab/>
      </w:r>
    </w:p>
    <w:p w14:paraId="4993872D" w14:textId="77777777" w:rsidR="00B12288" w:rsidRPr="004A41D0"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93872E" w14:textId="0680FD2E" w:rsidR="00B12288"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D7D73B4" w14:textId="77777777" w:rsidR="00B13D0A" w:rsidRPr="004A41D0" w:rsidRDefault="00B13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93872F" w14:textId="77777777"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p>
    <w:p w14:paraId="49938730" w14:textId="77777777"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4A41D0">
        <w:rPr>
          <w:rFonts w:eastAsia="Arial"/>
          <w:lang w:eastAsia="en-CA" w:bidi="en-CA"/>
        </w:rPr>
        <w:t>[DIRECTOR]</w:t>
      </w:r>
    </w:p>
    <w:p w14:paraId="49938731" w14:textId="77777777" w:rsidR="00B12288" w:rsidRPr="004A41D0"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938732" w14:textId="70CC7763" w:rsidR="00B12288"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F0CF73D" w14:textId="77777777" w:rsidR="00B13D0A" w:rsidRPr="004A41D0" w:rsidRDefault="00B13D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9938733" w14:textId="77777777"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r w:rsidRPr="004A41D0">
        <w:rPr>
          <w:rFonts w:eastAsia="Arial"/>
          <w:u w:val="single"/>
          <w:lang w:eastAsia="en-CA" w:bidi="en-CA"/>
        </w:rPr>
        <w:tab/>
      </w:r>
    </w:p>
    <w:p w14:paraId="49938734" w14:textId="77777777" w:rsidR="00B12288" w:rsidRPr="004A41D0" w:rsidRDefault="002C69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4A41D0">
        <w:rPr>
          <w:rFonts w:eastAsia="Arial"/>
          <w:lang w:eastAsia="en-CA" w:bidi="en-CA"/>
        </w:rPr>
        <w:t>[DIRECTOR]</w:t>
      </w:r>
    </w:p>
    <w:p w14:paraId="49938735" w14:textId="77777777" w:rsidR="00B12288" w:rsidRPr="004A41D0" w:rsidRDefault="00B122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B12288" w:rsidRPr="004A41D0">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10:00Z" w:initials="A">
    <w:p w14:paraId="7788DFC3" w14:textId="5B74183A" w:rsidR="0097068C" w:rsidRDefault="0097068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88DF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88DFC3" w16cid:durableId="1FBCA0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E5009" w14:textId="77777777" w:rsidR="00C10370" w:rsidRDefault="00C10370">
      <w:r>
        <w:separator/>
      </w:r>
    </w:p>
  </w:endnote>
  <w:endnote w:type="continuationSeparator" w:id="0">
    <w:p w14:paraId="70979E26" w14:textId="77777777" w:rsidR="00C10370" w:rsidRDefault="00C10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8737" w14:textId="60A943BD" w:rsidR="00B12288" w:rsidRDefault="002C6950">
    <w:pPr>
      <w:pStyle w:val="Footer"/>
      <w:tabs>
        <w:tab w:val="clear" w:pos="8640"/>
        <w:tab w:val="right" w:pos="9360"/>
      </w:tabs>
      <w:rPr>
        <w:rStyle w:val="PageNumber"/>
        <w:rFonts w:ascii="Arial" w:eastAsia="Arial" w:hAnsi="Arial" w:cs="Arial"/>
        <w:sz w:val="20"/>
        <w:lang w:val="en-CA" w:eastAsia="en-CA" w:bidi="en-CA"/>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A41D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A41D0">
      <w:rPr>
        <w:rStyle w:val="PageNumber"/>
        <w:rFonts w:ascii="Arial" w:eastAsia="Arial" w:hAnsi="Arial" w:cs="Arial"/>
        <w:noProof/>
        <w:sz w:val="20"/>
      </w:rPr>
      <w:t>1</w:t>
    </w:r>
    <w:r>
      <w:rPr>
        <w:rStyle w:val="PageNumber"/>
        <w:rFonts w:ascii="Arial" w:eastAsia="Arial" w:hAnsi="Arial" w:cs="Arial"/>
        <w:noProof/>
        <w:sz w:val="20"/>
      </w:rPr>
      <w:fldChar w:fldCharType="end"/>
    </w:r>
  </w:p>
  <w:p w14:paraId="49938738" w14:textId="77777777" w:rsidR="00B12288" w:rsidRDefault="00B12288">
    <w:pPr>
      <w:pStyle w:val="Footer"/>
      <w:tabs>
        <w:tab w:val="clear" w:pos="8640"/>
        <w:tab w:val="right" w:pos="9360"/>
      </w:tabs>
      <w:rPr>
        <w:rStyle w:val="PageNumber"/>
        <w:rFonts w:ascii="Arial" w:eastAsia="Arial" w:hAnsi="Arial" w:cs="Arial"/>
        <w:sz w:val="20"/>
        <w:lang w:val="en-CA" w:eastAsia="en-CA" w:bidi="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BE582" w14:textId="77777777" w:rsidR="00C10370" w:rsidRDefault="00C10370">
      <w:r>
        <w:separator/>
      </w:r>
    </w:p>
  </w:footnote>
  <w:footnote w:type="continuationSeparator" w:id="0">
    <w:p w14:paraId="300DD5E1" w14:textId="77777777" w:rsidR="00C10370" w:rsidRDefault="00C10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8736" w14:textId="77777777" w:rsidR="00B12288" w:rsidRDefault="00B12288">
    <w:pPr>
      <w:pStyle w:val="Normal0"/>
      <w:rPr>
        <w:sz w:val="13"/>
        <w:lang w:val="en-GB" w:eastAsia="en-GB" w:bidi="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wNDKzNDMzMja1MDVQ0lEKTi0uzszPAykwqgUAS7RFlCwAAAA="/>
    <w:docVar w:name="Description" w:val="This useful template is an example of a document containing details of the decisions made by the board of your company which authorises the issue of credit cards in the name of the executive director of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authorising the issue of credit cards in the name of the executive director of your company. You can see more board  resolution templates that you may find useful here  https://www.templateguru.co.za/documents/board-resolutions/"/>
    <w:docVar w:name="Excerpt" w:val="BOARD RESOLUTION OF [YOUR COMPANY NAME]  AUTHORISING THE ISSUE OF CORPORATE CREDIT CARDS IN THE NAME OF THE EXECUTIVE DIRECTOR     WHEREAS [YOUR COMPANY NAME] must occasionally reserve meeting rooms and must provide a credit card number or deposit to secure the reservation;"/>
    <w:docVar w:name="Source" w:val="www.lawyers-in-usa.com"/>
    <w:docVar w:name="Tags" w:val="planning and management, board resolution, business document,  entrepreneur, entrepreneurship, corporate credit card, executive director, board resolution of [your company name] authorising the issue of corporate credit cards in the name of the executive director template ,  board resolution of [your company name] authorising the issue of corporate credit cards in the name of the executive director  example"/>
  </w:docVars>
  <w:rsids>
    <w:rsidRoot w:val="00B12288"/>
    <w:rsid w:val="00181D7D"/>
    <w:rsid w:val="001F68B7"/>
    <w:rsid w:val="00245628"/>
    <w:rsid w:val="002C6950"/>
    <w:rsid w:val="003C2D2F"/>
    <w:rsid w:val="004A41D0"/>
    <w:rsid w:val="004A4B61"/>
    <w:rsid w:val="004F3804"/>
    <w:rsid w:val="0097068C"/>
    <w:rsid w:val="00B04B05"/>
    <w:rsid w:val="00B12288"/>
    <w:rsid w:val="00B13D0A"/>
    <w:rsid w:val="00C10370"/>
    <w:rsid w:val="00F635E0"/>
    <w:rsid w:val="00F726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8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character" w:styleId="CommentReference">
    <w:name w:val="annotation reference"/>
    <w:basedOn w:val="DefaultParagraphFont"/>
    <w:uiPriority w:val="99"/>
    <w:semiHidden/>
    <w:unhideWhenUsed/>
    <w:rsid w:val="0097068C"/>
    <w:rPr>
      <w:sz w:val="16"/>
      <w:szCs w:val="16"/>
    </w:rPr>
  </w:style>
  <w:style w:type="paragraph" w:styleId="CommentText">
    <w:name w:val="annotation text"/>
    <w:basedOn w:val="Normal"/>
    <w:link w:val="CommentTextChar"/>
    <w:uiPriority w:val="99"/>
    <w:semiHidden/>
    <w:unhideWhenUsed/>
    <w:rsid w:val="0097068C"/>
    <w:rPr>
      <w:sz w:val="20"/>
      <w:szCs w:val="20"/>
    </w:rPr>
  </w:style>
  <w:style w:type="character" w:customStyle="1" w:styleId="CommentTextChar">
    <w:name w:val="Comment Text Char"/>
    <w:basedOn w:val="DefaultParagraphFont"/>
    <w:link w:val="CommentText"/>
    <w:uiPriority w:val="99"/>
    <w:semiHidden/>
    <w:rsid w:val="0097068C"/>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7068C"/>
    <w:rPr>
      <w:b/>
      <w:bCs/>
    </w:rPr>
  </w:style>
  <w:style w:type="character" w:customStyle="1" w:styleId="CommentSubjectChar">
    <w:name w:val="Comment Subject Char"/>
    <w:basedOn w:val="CommentTextChar"/>
    <w:link w:val="CommentSubject"/>
    <w:uiPriority w:val="99"/>
    <w:semiHidden/>
    <w:rsid w:val="0097068C"/>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7</Words>
  <Characters>1677</Characters>
  <Application>Microsoft Office Word</Application>
  <DocSecurity>0</DocSecurity>
  <Lines>58</Lines>
  <Paragraphs>15</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5T13:41:00Z</dcterms:created>
  <dcterms:modified xsi:type="dcterms:W3CDTF">2019-10-21T19:16:00Z</dcterms:modified>
  <cp:category/>
</cp:coreProperties>
</file>